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5813D" w14:textId="77777777" w:rsidR="00AB4E51" w:rsidRDefault="002F735A">
      <w:pPr>
        <w:pStyle w:val="Heading1"/>
      </w:pPr>
      <w:bookmarkStart w:id="0" w:name="masterminter-contract"/>
      <w:r>
        <w:t>MasterMinter contract</w:t>
      </w:r>
    </w:p>
    <w:p w14:paraId="767BD6E0" w14:textId="3A1AFFF3" w:rsidR="00AB4E51" w:rsidRDefault="002F735A">
      <w:pPr>
        <w:pStyle w:val="FirstParagraph"/>
      </w:pPr>
      <w:r>
        <w:t xml:space="preserve">The MasterMinter is a governance contract. It delegates the functionality of the </w:t>
      </w:r>
      <w:r>
        <w:rPr>
          <w:rStyle w:val="VerbatimChar"/>
        </w:rPr>
        <w:t>masterMinter</w:t>
      </w:r>
      <w:r>
        <w:t xml:space="preserve"> role in the TypeX NATGX contract to multiple addresses. (The </w:t>
      </w:r>
      <w:r>
        <w:rPr>
          <w:rStyle w:val="VerbatimChar"/>
        </w:rPr>
        <w:t>masterMinter</w:t>
      </w:r>
      <w:r>
        <w:t xml:space="preserve"> </w:t>
      </w:r>
      <w:r>
        <w:t>role can add and remove minters from a NATGX</w:t>
      </w:r>
      <w:r w:rsidR="00FD4E39">
        <w:t xml:space="preserve"> </w:t>
      </w:r>
      <w:r>
        <w:t xml:space="preserve">Token and set their allowances.) The MasterMinter contract delegates the minter management capability to </w:t>
      </w:r>
      <w:r>
        <w:rPr>
          <w:rStyle w:val="VerbatimChar"/>
        </w:rPr>
        <w:t>controllers</w:t>
      </w:r>
      <w:r>
        <w:t xml:space="preserve">. Each </w:t>
      </w:r>
      <w:r>
        <w:rPr>
          <w:rStyle w:val="VerbatimChar"/>
        </w:rPr>
        <w:t>controller</w:t>
      </w:r>
      <w:r>
        <w:t xml:space="preserve"> manages exactly one </w:t>
      </w:r>
      <w:r>
        <w:rPr>
          <w:rStyle w:val="VerbatimChar"/>
        </w:rPr>
        <w:t>minter</w:t>
      </w:r>
      <w:r>
        <w:t xml:space="preserve">, and a single </w:t>
      </w:r>
      <w:r>
        <w:rPr>
          <w:rStyle w:val="VerbatimChar"/>
        </w:rPr>
        <w:t>minter</w:t>
      </w:r>
      <w:r>
        <w:t xml:space="preserve"> may be managed by multiple </w:t>
      </w:r>
      <w:r>
        <w:rPr>
          <w:rStyle w:val="VerbatimChar"/>
        </w:rPr>
        <w:t>con</w:t>
      </w:r>
      <w:r>
        <w:rPr>
          <w:rStyle w:val="VerbatimChar"/>
        </w:rPr>
        <w:t>trollers</w:t>
      </w:r>
      <w:r>
        <w:t>. This allows separation of duties (off-line key management) and simplifies nonce management for warm transactions.</w:t>
      </w:r>
    </w:p>
    <w:p w14:paraId="07EF47CA" w14:textId="77777777" w:rsidR="00AB4E51" w:rsidRDefault="002F735A">
      <w:pPr>
        <w:pStyle w:val="BodyText"/>
      </w:pPr>
      <w:r>
        <w:t xml:space="preserve">Minters and NATGXToken holders are not affected by replacing a </w:t>
      </w:r>
      <w:r>
        <w:rPr>
          <w:rStyle w:val="VerbatimChar"/>
        </w:rPr>
        <w:t>masterMinter</w:t>
      </w:r>
      <w:r>
        <w:t xml:space="preserve"> user address with a </w:t>
      </w:r>
      <w:r>
        <w:rPr>
          <w:rStyle w:val="VerbatimChar"/>
        </w:rPr>
        <w:t>MasterMinter</w:t>
      </w:r>
      <w:r>
        <w:t xml:space="preserve"> contract.</w:t>
      </w:r>
    </w:p>
    <w:p w14:paraId="01A1BFF7" w14:textId="77777777" w:rsidR="00AB4E51" w:rsidRDefault="002F735A">
      <w:pPr>
        <w:pStyle w:val="Heading1"/>
      </w:pPr>
      <w:bookmarkStart w:id="1" w:name="roles"/>
      <w:bookmarkEnd w:id="0"/>
      <w:r>
        <w:t>Roles</w:t>
      </w:r>
    </w:p>
    <w:p w14:paraId="354E2752" w14:textId="77777777" w:rsidR="00AB4E51" w:rsidRDefault="002F735A">
      <w:pPr>
        <w:pStyle w:val="FirstParagraph"/>
      </w:pPr>
      <w:r>
        <w:t xml:space="preserve">The </w:t>
      </w:r>
      <w:r>
        <w:rPr>
          <w:rStyle w:val="VerbatimChar"/>
        </w:rPr>
        <w:t>Mas</w:t>
      </w:r>
      <w:r>
        <w:rPr>
          <w:rStyle w:val="VerbatimChar"/>
        </w:rPr>
        <w:t>terMinter</w:t>
      </w:r>
      <w:r>
        <w:t xml:space="preserve"> contract has the following roles:</w:t>
      </w:r>
    </w:p>
    <w:p w14:paraId="12473E4C" w14:textId="77777777" w:rsidR="00AB4E51" w:rsidRDefault="002F735A">
      <w:pPr>
        <w:pStyle w:val="Compact"/>
        <w:numPr>
          <w:ilvl w:val="0"/>
          <w:numId w:val="2"/>
        </w:numPr>
      </w:pPr>
      <w:r>
        <w:rPr>
          <w:rStyle w:val="VerbatimChar"/>
        </w:rPr>
        <w:t>owner</w:t>
      </w:r>
      <w:r>
        <w:t xml:space="preserve"> - adds and removes controllers, sets the address of the </w:t>
      </w:r>
      <w:r>
        <w:rPr>
          <w:rStyle w:val="VerbatimChar"/>
        </w:rPr>
        <w:t>minterManager</w:t>
      </w:r>
      <w:r>
        <w:t>, and sets the owner.</w:t>
      </w:r>
    </w:p>
    <w:p w14:paraId="522DAFDB" w14:textId="77777777" w:rsidR="00AB4E51" w:rsidRDefault="002F735A">
      <w:pPr>
        <w:pStyle w:val="Compact"/>
        <w:numPr>
          <w:ilvl w:val="0"/>
          <w:numId w:val="2"/>
        </w:numPr>
      </w:pPr>
      <w:r>
        <w:rPr>
          <w:rStyle w:val="VerbatimChar"/>
        </w:rPr>
        <w:t>minterManager</w:t>
      </w:r>
      <w:r>
        <w:t xml:space="preserve"> - address of a contract (e.g. NATGX) with a </w:t>
      </w:r>
      <w:r>
        <w:rPr>
          <w:rStyle w:val="VerbatimChar"/>
        </w:rPr>
        <w:t>MinterManagementInterface</w:t>
      </w:r>
      <w:r>
        <w:t xml:space="preserve">. The </w:t>
      </w:r>
      <w:r>
        <w:rPr>
          <w:rStyle w:val="VerbatimChar"/>
        </w:rPr>
        <w:t>minterManager</w:t>
      </w:r>
      <w:r>
        <w:t xml:space="preserve"> contract sto</w:t>
      </w:r>
      <w:r>
        <w:t>res information about minter allowances and which minters are enabled/disabled.</w:t>
      </w:r>
    </w:p>
    <w:p w14:paraId="3DC03645" w14:textId="77777777" w:rsidR="00AB4E51" w:rsidRDefault="002F735A">
      <w:pPr>
        <w:pStyle w:val="Compact"/>
        <w:numPr>
          <w:ilvl w:val="0"/>
          <w:numId w:val="2"/>
        </w:numPr>
      </w:pPr>
      <w:r>
        <w:rPr>
          <w:rStyle w:val="VerbatimChar"/>
        </w:rPr>
        <w:t>controller</w:t>
      </w:r>
      <w:r>
        <w:t xml:space="preserve"> - each controller manages exactly one minter. A controller can enable/disable its minter, and modify the minting allowance by calling functions on the </w:t>
      </w:r>
      <w:r>
        <w:rPr>
          <w:rStyle w:val="VerbatimChar"/>
        </w:rPr>
        <w:t>MasterMinter</w:t>
      </w:r>
      <w:r>
        <w:t xml:space="preserve"> c</w:t>
      </w:r>
      <w:r>
        <w:t xml:space="preserve">ontract, and </w:t>
      </w:r>
      <w:r>
        <w:rPr>
          <w:rStyle w:val="VerbatimChar"/>
        </w:rPr>
        <w:t>MasterMinter</w:t>
      </w:r>
      <w:r>
        <w:t xml:space="preserve"> will call the appropriate functions on the </w:t>
      </w:r>
      <w:r>
        <w:rPr>
          <w:rStyle w:val="VerbatimChar"/>
        </w:rPr>
        <w:t>minterManager</w:t>
      </w:r>
      <w:r>
        <w:t>.</w:t>
      </w:r>
    </w:p>
    <w:p w14:paraId="11EEBECD" w14:textId="77777777" w:rsidR="00AB4E51" w:rsidRDefault="002F735A">
      <w:pPr>
        <w:pStyle w:val="Compact"/>
        <w:numPr>
          <w:ilvl w:val="0"/>
          <w:numId w:val="2"/>
        </w:numPr>
      </w:pPr>
      <w:r>
        <w:rPr>
          <w:rStyle w:val="VerbatimChar"/>
        </w:rPr>
        <w:t>minter</w:t>
      </w:r>
      <w:r>
        <w:t xml:space="preserve"> - each </w:t>
      </w:r>
      <w:r>
        <w:rPr>
          <w:rStyle w:val="VerbatimChar"/>
        </w:rPr>
        <w:t>minter</w:t>
      </w:r>
      <w:r>
        <w:t xml:space="preserve"> is managed by one or more </w:t>
      </w:r>
      <w:r>
        <w:rPr>
          <w:rStyle w:val="VerbatimChar"/>
        </w:rPr>
        <w:t>controller</w:t>
      </w:r>
      <w:r>
        <w:t xml:space="preserve">. The </w:t>
      </w:r>
      <w:r>
        <w:rPr>
          <w:rStyle w:val="VerbatimChar"/>
        </w:rPr>
        <w:t>minter</w:t>
      </w:r>
      <w:r>
        <w:t xml:space="preserve"> cannot perform any actions on the MasterMinter contract. It interacts only with the NATGXToken contrac</w:t>
      </w:r>
      <w:r>
        <w:t>t.</w:t>
      </w:r>
    </w:p>
    <w:p w14:paraId="0F1A67C3" w14:textId="77777777" w:rsidR="00AB4E51" w:rsidRDefault="002F735A">
      <w:pPr>
        <w:pStyle w:val="Heading1"/>
      </w:pPr>
      <w:bookmarkStart w:id="2" w:name="interaction-with-natgxtoken-contract"/>
      <w:bookmarkEnd w:id="1"/>
      <w:r>
        <w:t>Interaction with NATGXToken contract</w:t>
      </w:r>
    </w:p>
    <w:p w14:paraId="030B5A8B" w14:textId="77777777" w:rsidR="00AB4E51" w:rsidRDefault="002F735A">
      <w:pPr>
        <w:pStyle w:val="FirstParagraph"/>
      </w:pPr>
      <w:r>
        <w:t xml:space="preserve">The </w:t>
      </w:r>
      <w:r>
        <w:rPr>
          <w:rStyle w:val="VerbatimChar"/>
        </w:rPr>
        <w:t>owner</w:t>
      </w:r>
      <w:r>
        <w:t xml:space="preserve"> of the NATGXToken contract can set the </w:t>
      </w:r>
      <w:r>
        <w:rPr>
          <w:rStyle w:val="VerbatimChar"/>
        </w:rPr>
        <w:t>masterMinter</w:t>
      </w:r>
      <w:r>
        <w:t xml:space="preserve"> role to point to the address of the </w:t>
      </w:r>
      <w:r>
        <w:rPr>
          <w:rStyle w:val="VerbatimChar"/>
        </w:rPr>
        <w:t>MasterMinter</w:t>
      </w:r>
      <w:r>
        <w:t xml:space="preserve"> contract. This enables the </w:t>
      </w:r>
      <w:r>
        <w:rPr>
          <w:rStyle w:val="VerbatimChar"/>
        </w:rPr>
        <w:t>MasterMinter</w:t>
      </w:r>
      <w:r>
        <w:t xml:space="preserve"> contract to call minter management functions on the NATGXToken co</w:t>
      </w:r>
      <w:r>
        <w:t>ntract:</w:t>
      </w:r>
    </w:p>
    <w:p w14:paraId="659D2A89" w14:textId="77777777" w:rsidR="00AB4E51" w:rsidRDefault="002F735A">
      <w:pPr>
        <w:pStyle w:val="Compact"/>
        <w:numPr>
          <w:ilvl w:val="0"/>
          <w:numId w:val="3"/>
        </w:numPr>
      </w:pPr>
      <w:r>
        <w:rPr>
          <w:rStyle w:val="VerbatimChar"/>
        </w:rPr>
        <w:t>configureMinter(minter, allowance)</w:t>
      </w:r>
      <w:r>
        <w:t xml:space="preserve"> - Enables the </w:t>
      </w:r>
      <w:r>
        <w:rPr>
          <w:rStyle w:val="VerbatimChar"/>
        </w:rPr>
        <w:t>minter</w:t>
      </w:r>
      <w:r>
        <w:t xml:space="preserve"> and sets its minting allowance.</w:t>
      </w:r>
    </w:p>
    <w:p w14:paraId="5975B1C5" w14:textId="77777777" w:rsidR="00AB4E51" w:rsidRDefault="002F735A">
      <w:pPr>
        <w:pStyle w:val="Compact"/>
        <w:numPr>
          <w:ilvl w:val="0"/>
          <w:numId w:val="3"/>
        </w:numPr>
      </w:pPr>
      <w:r>
        <w:rPr>
          <w:rStyle w:val="VerbatimChar"/>
        </w:rPr>
        <w:t>removeMinter(minter)</w:t>
      </w:r>
      <w:r>
        <w:t xml:space="preserve"> - Disables the </w:t>
      </w:r>
      <w:r>
        <w:rPr>
          <w:rStyle w:val="VerbatimChar"/>
        </w:rPr>
        <w:t>minter</w:t>
      </w:r>
      <w:r>
        <w:t xml:space="preserve"> and sets its minting allowance to 0.</w:t>
      </w:r>
    </w:p>
    <w:p w14:paraId="1331C7E8" w14:textId="77777777" w:rsidR="00AB4E51" w:rsidRDefault="002F735A">
      <w:pPr>
        <w:pStyle w:val="Compact"/>
        <w:numPr>
          <w:ilvl w:val="0"/>
          <w:numId w:val="3"/>
        </w:numPr>
      </w:pPr>
      <w:r>
        <w:rPr>
          <w:rStyle w:val="VerbatimChar"/>
        </w:rPr>
        <w:t>isMinter(minter)</w:t>
      </w:r>
      <w:r>
        <w:t xml:space="preserve"> - Returns </w:t>
      </w:r>
      <w:r>
        <w:rPr>
          <w:rStyle w:val="VerbatimChar"/>
        </w:rPr>
        <w:t>true</w:t>
      </w:r>
      <w:r>
        <w:t xml:space="preserve"> if the </w:t>
      </w:r>
      <w:r>
        <w:rPr>
          <w:rStyle w:val="VerbatimChar"/>
        </w:rPr>
        <w:t>minter</w:t>
      </w:r>
      <w:r>
        <w:t xml:space="preserve"> is enabled, and </w:t>
      </w:r>
      <w:r>
        <w:rPr>
          <w:rStyle w:val="VerbatimChar"/>
        </w:rPr>
        <w:t>false</w:t>
      </w:r>
      <w:r>
        <w:t xml:space="preserve"> otherwise.</w:t>
      </w:r>
    </w:p>
    <w:p w14:paraId="77CED3FD" w14:textId="77777777" w:rsidR="00AB4E51" w:rsidRDefault="002F735A">
      <w:pPr>
        <w:pStyle w:val="Compact"/>
        <w:numPr>
          <w:ilvl w:val="0"/>
          <w:numId w:val="3"/>
        </w:numPr>
      </w:pPr>
      <w:r>
        <w:rPr>
          <w:rStyle w:val="VerbatimChar"/>
        </w:rPr>
        <w:t>m</w:t>
      </w:r>
      <w:r>
        <w:rPr>
          <w:rStyle w:val="VerbatimChar"/>
        </w:rPr>
        <w:t>interAllowance(minter)</w:t>
      </w:r>
      <w:r>
        <w:t xml:space="preserve"> - Returns the minting allowance of the </w:t>
      </w:r>
      <w:r>
        <w:rPr>
          <w:rStyle w:val="VerbatimChar"/>
        </w:rPr>
        <w:t>minter</w:t>
      </w:r>
      <w:r>
        <w:t>.</w:t>
      </w:r>
    </w:p>
    <w:p w14:paraId="54A78067" w14:textId="77777777" w:rsidR="00AB4E51" w:rsidRDefault="002F735A">
      <w:pPr>
        <w:pStyle w:val="FirstParagraph"/>
      </w:pPr>
      <w:r>
        <w:lastRenderedPageBreak/>
        <w:t xml:space="preserve">Together, these four functions are defined as the </w:t>
      </w:r>
      <w:r>
        <w:rPr>
          <w:rStyle w:val="VerbatimChar"/>
        </w:rPr>
        <w:t>MinterManagementInterface</w:t>
      </w:r>
      <w:r>
        <w:t xml:space="preserve">. The </w:t>
      </w:r>
      <w:r>
        <w:rPr>
          <w:rStyle w:val="VerbatimChar"/>
        </w:rPr>
        <w:t>MasterMinter</w:t>
      </w:r>
      <w:r>
        <w:t xml:space="preserve"> contains the address of a </w:t>
      </w:r>
      <w:r>
        <w:rPr>
          <w:rStyle w:val="VerbatimChar"/>
        </w:rPr>
        <w:t>minterManager</w:t>
      </w:r>
      <w:r>
        <w:t xml:space="preserve"> that implements the </w:t>
      </w:r>
      <w:r>
        <w:rPr>
          <w:rStyle w:val="VerbatimChar"/>
        </w:rPr>
        <w:t>MinterManagementInterface</w:t>
      </w:r>
      <w:r>
        <w:t xml:space="preserve">. The </w:t>
      </w:r>
      <w:r>
        <w:rPr>
          <w:rStyle w:val="VerbatimChar"/>
        </w:rPr>
        <w:t>MasterMinter</w:t>
      </w:r>
      <w:r>
        <w:t xml:space="preserve"> interacts with the NATGX token via the </w:t>
      </w:r>
      <w:r>
        <w:rPr>
          <w:rStyle w:val="VerbatimChar"/>
        </w:rPr>
        <w:t>minterManager</w:t>
      </w:r>
      <w:r>
        <w:t>.</w:t>
      </w:r>
    </w:p>
    <w:p w14:paraId="38F5D40C" w14:textId="77777777" w:rsidR="00AB4E51" w:rsidRDefault="002F735A">
      <w:pPr>
        <w:pStyle w:val="BodyText"/>
      </w:pPr>
      <w:r>
        <w:t xml:space="preserve">When a </w:t>
      </w:r>
      <w:r>
        <w:rPr>
          <w:rStyle w:val="VerbatimChar"/>
        </w:rPr>
        <w:t>controller</w:t>
      </w:r>
      <w:r>
        <w:t xml:space="preserve"> calls a function on </w:t>
      </w:r>
      <w:r>
        <w:rPr>
          <w:rStyle w:val="VerbatimChar"/>
        </w:rPr>
        <w:t>MasterMinter</w:t>
      </w:r>
      <w:r>
        <w:t xml:space="preserve">, the </w:t>
      </w:r>
      <w:r>
        <w:rPr>
          <w:rStyle w:val="VerbatimChar"/>
        </w:rPr>
        <w:t>MasterMinter</w:t>
      </w:r>
      <w:r>
        <w:t xml:space="preserve"> will call the appropriate function on the </w:t>
      </w:r>
      <w:r>
        <w:rPr>
          <w:rStyle w:val="VerbatimChar"/>
        </w:rPr>
        <w:t>NATGXToken</w:t>
      </w:r>
      <w:r>
        <w:t xml:space="preserve"> contract on its behalf. Both the </w:t>
      </w:r>
      <w:r>
        <w:rPr>
          <w:rStyle w:val="VerbatimChar"/>
        </w:rPr>
        <w:t>Mas</w:t>
      </w:r>
      <w:r>
        <w:rPr>
          <w:rStyle w:val="VerbatimChar"/>
        </w:rPr>
        <w:t>terMinter</w:t>
      </w:r>
      <w:r>
        <w:t xml:space="preserve"> and the </w:t>
      </w:r>
      <w:r>
        <w:rPr>
          <w:rStyle w:val="VerbatimChar"/>
        </w:rPr>
        <w:t>NATGXToken</w:t>
      </w:r>
      <w:r>
        <w:t xml:space="preserve"> do their own access control.</w:t>
      </w:r>
    </w:p>
    <w:p w14:paraId="49D4A806" w14:textId="77777777" w:rsidR="00AB4E51" w:rsidRDefault="002F735A">
      <w:pPr>
        <w:pStyle w:val="Heading1"/>
      </w:pPr>
      <w:bookmarkStart w:id="3" w:name="function-summary"/>
      <w:bookmarkEnd w:id="2"/>
      <w:r>
        <w:t>Function Summary</w:t>
      </w:r>
    </w:p>
    <w:p w14:paraId="7E3EDBF2" w14:textId="77777777" w:rsidR="00AB4E51" w:rsidRDefault="002F735A">
      <w:pPr>
        <w:pStyle w:val="Compact"/>
        <w:numPr>
          <w:ilvl w:val="0"/>
          <w:numId w:val="4"/>
        </w:numPr>
      </w:pPr>
      <w:r>
        <w:rPr>
          <w:rStyle w:val="VerbatimChar"/>
        </w:rPr>
        <w:t>configureController(controller, minter)</w:t>
      </w:r>
      <w:r>
        <w:t xml:space="preserve"> - The owner assigns the controller to manage the minter. This allows the </w:t>
      </w:r>
      <w:r>
        <w:rPr>
          <w:rStyle w:val="VerbatimChar"/>
        </w:rPr>
        <w:t>controller</w:t>
      </w:r>
      <w:r>
        <w:t xml:space="preserve"> to call </w:t>
      </w:r>
      <w:r>
        <w:rPr>
          <w:rStyle w:val="VerbatimChar"/>
        </w:rPr>
        <w:t>configureMinter</w:t>
      </w:r>
      <w:r>
        <w:t xml:space="preserve">, </w:t>
      </w:r>
      <w:r>
        <w:rPr>
          <w:rStyle w:val="VerbatimChar"/>
        </w:rPr>
        <w:t>incrementMinterAllowance</w:t>
      </w:r>
      <w:r>
        <w:t xml:space="preserve"> and </w:t>
      </w:r>
      <w:r>
        <w:rPr>
          <w:rStyle w:val="VerbatimChar"/>
        </w:rPr>
        <w:t>rem</w:t>
      </w:r>
      <w:r>
        <w:rPr>
          <w:rStyle w:val="VerbatimChar"/>
        </w:rPr>
        <w:t>oveMinter</w:t>
      </w:r>
      <w:r>
        <w:t xml:space="preserve">. Note: </w:t>
      </w:r>
      <w:r>
        <w:rPr>
          <w:rStyle w:val="VerbatimChar"/>
        </w:rPr>
        <w:t>configureController(controller, 0x00)</w:t>
      </w:r>
      <w:r>
        <w:t xml:space="preserve"> is forbidden because it has the effect of removing the controller.</w:t>
      </w:r>
    </w:p>
    <w:p w14:paraId="4C88D716" w14:textId="77777777" w:rsidR="00AB4E51" w:rsidRDefault="002F735A">
      <w:pPr>
        <w:pStyle w:val="Compact"/>
        <w:numPr>
          <w:ilvl w:val="0"/>
          <w:numId w:val="4"/>
        </w:numPr>
      </w:pPr>
      <w:r>
        <w:rPr>
          <w:rStyle w:val="VerbatimChar"/>
        </w:rPr>
        <w:t>removeController(controller)</w:t>
      </w:r>
      <w:r>
        <w:t xml:space="preserve"> - The owner disables the controller by setting its </w:t>
      </w:r>
      <w:r>
        <w:rPr>
          <w:rStyle w:val="VerbatimChar"/>
        </w:rPr>
        <w:t>minter</w:t>
      </w:r>
      <w:r>
        <w:t xml:space="preserve"> to </w:t>
      </w:r>
      <w:r>
        <w:rPr>
          <w:rStyle w:val="VerbatimChar"/>
        </w:rPr>
        <w:t>0x00</w:t>
      </w:r>
      <w:r>
        <w:t>.</w:t>
      </w:r>
    </w:p>
    <w:p w14:paraId="38B050B7" w14:textId="77777777" w:rsidR="00AB4E51" w:rsidRDefault="002F735A">
      <w:pPr>
        <w:pStyle w:val="Compact"/>
        <w:numPr>
          <w:ilvl w:val="0"/>
          <w:numId w:val="4"/>
        </w:numPr>
      </w:pPr>
      <w:r>
        <w:rPr>
          <w:rStyle w:val="VerbatimChar"/>
        </w:rPr>
        <w:t>setMinterManager(minterManager)</w:t>
      </w:r>
      <w:r>
        <w:t xml:space="preserve"> - The </w:t>
      </w:r>
      <w:r>
        <w:t xml:space="preserve">owner sets a new contract to the </w:t>
      </w:r>
      <w:r>
        <w:rPr>
          <w:rStyle w:val="VerbatimChar"/>
        </w:rPr>
        <w:t>minterManager</w:t>
      </w:r>
      <w:r>
        <w:t xml:space="preserve"> address. This has no effect on the old </w:t>
      </w:r>
      <w:r>
        <w:rPr>
          <w:rStyle w:val="VerbatimChar"/>
        </w:rPr>
        <w:t>minterManager</w:t>
      </w:r>
      <w:r>
        <w:t xml:space="preserve"> contract. If the new </w:t>
      </w:r>
      <w:r>
        <w:rPr>
          <w:rStyle w:val="VerbatimChar"/>
        </w:rPr>
        <w:t>minterManager</w:t>
      </w:r>
      <w:r>
        <w:t xml:space="preserve"> does not implement the </w:t>
      </w:r>
      <w:r>
        <w:rPr>
          <w:rStyle w:val="VerbatimChar"/>
        </w:rPr>
        <w:t>MinterManagementInterface</w:t>
      </w:r>
      <w:r>
        <w:t xml:space="preserve"> or does not give this instance of the </w:t>
      </w:r>
      <w:r>
        <w:rPr>
          <w:rStyle w:val="VerbatimChar"/>
        </w:rPr>
        <w:t>MasterMinter</w:t>
      </w:r>
      <w:r>
        <w:t xml:space="preserve"> contract permission t</w:t>
      </w:r>
      <w:r>
        <w:t xml:space="preserve">o call minter management functions then the </w:t>
      </w:r>
      <w:r>
        <w:rPr>
          <w:rStyle w:val="VerbatimChar"/>
        </w:rPr>
        <w:t>controller</w:t>
      </w:r>
      <w:r>
        <w:t xml:space="preserve"> calls to </w:t>
      </w:r>
      <w:r>
        <w:rPr>
          <w:rStyle w:val="VerbatimChar"/>
        </w:rPr>
        <w:t>configureMinter</w:t>
      </w:r>
      <w:r>
        <w:t xml:space="preserve">, </w:t>
      </w:r>
      <w:r>
        <w:rPr>
          <w:rStyle w:val="VerbatimChar"/>
        </w:rPr>
        <w:t>incrementMinterAllowance</w:t>
      </w:r>
      <w:r>
        <w:t xml:space="preserve">, and </w:t>
      </w:r>
      <w:r>
        <w:rPr>
          <w:rStyle w:val="VerbatimChar"/>
        </w:rPr>
        <w:t>removeMinter</w:t>
      </w:r>
      <w:r>
        <w:t xml:space="preserve"> will throw.</w:t>
      </w:r>
    </w:p>
    <w:p w14:paraId="5F1561A2" w14:textId="77777777" w:rsidR="00AB4E51" w:rsidRDefault="002F735A">
      <w:pPr>
        <w:pStyle w:val="Compact"/>
        <w:numPr>
          <w:ilvl w:val="0"/>
          <w:numId w:val="4"/>
        </w:numPr>
      </w:pPr>
      <w:r>
        <w:rPr>
          <w:rStyle w:val="VerbatimChar"/>
        </w:rPr>
        <w:t>configureMinter(allowance)</w:t>
      </w:r>
      <w:r>
        <w:t xml:space="preserve"> - A controller enables its minter and sets its allowance. The </w:t>
      </w:r>
      <w:r>
        <w:rPr>
          <w:rStyle w:val="VerbatimChar"/>
        </w:rPr>
        <w:t>MasterMinter</w:t>
      </w:r>
      <w:r>
        <w:t xml:space="preserve"> contract will call</w:t>
      </w:r>
      <w:r>
        <w:t xml:space="preserve"> the </w:t>
      </w:r>
      <w:r>
        <w:rPr>
          <w:rStyle w:val="VerbatimChar"/>
        </w:rPr>
        <w:t>minterManager</w:t>
      </w:r>
      <w:r>
        <w:t xml:space="preserve"> contract on the </w:t>
      </w:r>
      <w:r>
        <w:rPr>
          <w:rStyle w:val="VerbatimChar"/>
        </w:rPr>
        <w:t>controller</w:t>
      </w:r>
      <w:r>
        <w:t>’s behalf.</w:t>
      </w:r>
    </w:p>
    <w:p w14:paraId="524F65EF" w14:textId="77777777" w:rsidR="00AB4E51" w:rsidRDefault="002F735A">
      <w:pPr>
        <w:pStyle w:val="Compact"/>
        <w:numPr>
          <w:ilvl w:val="0"/>
          <w:numId w:val="4"/>
        </w:numPr>
      </w:pPr>
      <w:r>
        <w:rPr>
          <w:rStyle w:val="VerbatimChar"/>
        </w:rPr>
        <w:t>incrementMinterAllowance</w:t>
      </w:r>
      <w:r>
        <w:t xml:space="preserve"> - A controller increments the allowance of an enabled minter (</w:t>
      </w:r>
      <w:r>
        <w:rPr>
          <w:rStyle w:val="VerbatimChar"/>
        </w:rPr>
        <w:t>incrementMinterAllowance</w:t>
      </w:r>
      <w:r>
        <w:t xml:space="preserve"> will throw if the </w:t>
      </w:r>
      <w:r>
        <w:rPr>
          <w:rStyle w:val="VerbatimChar"/>
        </w:rPr>
        <w:t>minter</w:t>
      </w:r>
      <w:r>
        <w:t xml:space="preserve"> is disabled). The </w:t>
      </w:r>
      <w:r>
        <w:rPr>
          <w:rStyle w:val="VerbatimChar"/>
        </w:rPr>
        <w:t>MasterMinter</w:t>
      </w:r>
      <w:r>
        <w:t xml:space="preserve"> contract will call the </w:t>
      </w:r>
      <w:r>
        <w:rPr>
          <w:rStyle w:val="VerbatimChar"/>
        </w:rPr>
        <w:t>minterMan</w:t>
      </w:r>
      <w:r>
        <w:rPr>
          <w:rStyle w:val="VerbatimChar"/>
        </w:rPr>
        <w:t>ager</w:t>
      </w:r>
      <w:r>
        <w:t xml:space="preserve"> contract on the </w:t>
      </w:r>
      <w:r>
        <w:rPr>
          <w:rStyle w:val="VerbatimChar"/>
        </w:rPr>
        <w:t>controller</w:t>
      </w:r>
      <w:r>
        <w:t>’s behalf.</w:t>
      </w:r>
    </w:p>
    <w:p w14:paraId="4B0652BF" w14:textId="77777777" w:rsidR="00AB4E51" w:rsidRDefault="002F735A">
      <w:pPr>
        <w:pStyle w:val="Compact"/>
        <w:numPr>
          <w:ilvl w:val="0"/>
          <w:numId w:val="4"/>
        </w:numPr>
      </w:pPr>
      <w:r>
        <w:rPr>
          <w:rStyle w:val="VerbatimChar"/>
        </w:rPr>
        <w:t>removeMinter</w:t>
      </w:r>
      <w:r>
        <w:t xml:space="preserve"> - A controller disables a </w:t>
      </w:r>
      <w:r>
        <w:rPr>
          <w:rStyle w:val="VerbatimChar"/>
        </w:rPr>
        <w:t>minter</w:t>
      </w:r>
      <w:r>
        <w:t xml:space="preserve">. The </w:t>
      </w:r>
      <w:r>
        <w:rPr>
          <w:rStyle w:val="VerbatimChar"/>
        </w:rPr>
        <w:t>MasterMinter</w:t>
      </w:r>
      <w:r>
        <w:t xml:space="preserve"> contract will call the </w:t>
      </w:r>
      <w:r>
        <w:rPr>
          <w:rStyle w:val="VerbatimChar"/>
        </w:rPr>
        <w:t>minterManager</w:t>
      </w:r>
      <w:r>
        <w:t xml:space="preserve"> contract on the </w:t>
      </w:r>
      <w:r>
        <w:rPr>
          <w:rStyle w:val="VerbatimChar"/>
        </w:rPr>
        <w:t>controller</w:t>
      </w:r>
      <w:r>
        <w:t>’s behalf.</w:t>
      </w:r>
    </w:p>
    <w:p w14:paraId="4CA149D2" w14:textId="77777777" w:rsidR="00AB4E51" w:rsidRDefault="002F735A">
      <w:pPr>
        <w:pStyle w:val="Heading1"/>
      </w:pPr>
      <w:bookmarkStart w:id="4" w:name="deployment"/>
      <w:bookmarkEnd w:id="3"/>
      <w:r>
        <w:t>Deployment</w:t>
      </w:r>
    </w:p>
    <w:p w14:paraId="6299CE5C" w14:textId="77777777" w:rsidR="00AB4E51" w:rsidRDefault="002F735A">
      <w:pPr>
        <w:pStyle w:val="FirstParagraph"/>
      </w:pPr>
      <w:r>
        <w:t xml:space="preserve">The </w:t>
      </w:r>
      <w:r>
        <w:rPr>
          <w:rStyle w:val="VerbatimChar"/>
        </w:rPr>
        <w:t>MasterMinter</w:t>
      </w:r>
      <w:r>
        <w:t xml:space="preserve"> </w:t>
      </w:r>
      <w:r>
        <w:t xml:space="preserve">may be deployed independently of the </w:t>
      </w:r>
      <w:r>
        <w:rPr>
          <w:rStyle w:val="VerbatimChar"/>
        </w:rPr>
        <w:t>NATGXToken</w:t>
      </w:r>
      <w:r>
        <w:t xml:space="preserve"> contract (e.g. NATGX).</w:t>
      </w:r>
    </w:p>
    <w:p w14:paraId="418E8DCB" w14:textId="77777777" w:rsidR="00AB4E51" w:rsidRDefault="002F735A">
      <w:pPr>
        <w:pStyle w:val="Compact"/>
        <w:numPr>
          <w:ilvl w:val="0"/>
          <w:numId w:val="5"/>
        </w:numPr>
      </w:pPr>
      <w:r>
        <w:t xml:space="preserve">NATGXToken then MasterMinter. Deploy </w:t>
      </w:r>
      <w:r>
        <w:rPr>
          <w:rStyle w:val="VerbatimChar"/>
        </w:rPr>
        <w:t>MasterMinter</w:t>
      </w:r>
      <w:r>
        <w:t xml:space="preserve"> and set the </w:t>
      </w:r>
      <w:r>
        <w:rPr>
          <w:rStyle w:val="VerbatimChar"/>
        </w:rPr>
        <w:t>minterManager</w:t>
      </w:r>
      <w:r>
        <w:t xml:space="preserve"> to point to the </w:t>
      </w:r>
      <w:r>
        <w:rPr>
          <w:rStyle w:val="VerbatimChar"/>
        </w:rPr>
        <w:t>NATGXToken</w:t>
      </w:r>
      <w:r>
        <w:t xml:space="preserve"> in the constructor. Then use the </w:t>
      </w:r>
      <w:r>
        <w:rPr>
          <w:rStyle w:val="VerbatimChar"/>
        </w:rPr>
        <w:t>MasterMinter</w:t>
      </w:r>
      <w:r>
        <w:t xml:space="preserve"> </w:t>
      </w:r>
      <w:r>
        <w:rPr>
          <w:rStyle w:val="VerbatimChar"/>
        </w:rPr>
        <w:t>owner</w:t>
      </w:r>
      <w:r>
        <w:t xml:space="preserve"> </w:t>
      </w:r>
      <w:r>
        <w:t xml:space="preserve">role to configure at least one </w:t>
      </w:r>
      <w:r>
        <w:rPr>
          <w:rStyle w:val="VerbatimChar"/>
        </w:rPr>
        <w:t>controller</w:t>
      </w:r>
      <w:r>
        <w:t xml:space="preserve"> for each existing </w:t>
      </w:r>
      <w:r>
        <w:rPr>
          <w:rStyle w:val="VerbatimChar"/>
        </w:rPr>
        <w:t>minter</w:t>
      </w:r>
      <w:r>
        <w:t xml:space="preserve"> in the </w:t>
      </w:r>
      <w:r>
        <w:rPr>
          <w:rStyle w:val="VerbatimChar"/>
        </w:rPr>
        <w:t>NATGXToken</w:t>
      </w:r>
      <w:r>
        <w:t xml:space="preserve">. Once the </w:t>
      </w:r>
      <w:r>
        <w:rPr>
          <w:rStyle w:val="VerbatimChar"/>
        </w:rPr>
        <w:t>MasterMinter</w:t>
      </w:r>
      <w:r>
        <w:t xml:space="preserve"> is fully configured, use the </w:t>
      </w:r>
      <w:r>
        <w:rPr>
          <w:rStyle w:val="VerbatimChar"/>
        </w:rPr>
        <w:t>NATGXToken</w:t>
      </w:r>
      <w:r>
        <w:t xml:space="preserve"> </w:t>
      </w:r>
      <w:r>
        <w:rPr>
          <w:rStyle w:val="VerbatimChar"/>
        </w:rPr>
        <w:t>owner</w:t>
      </w:r>
      <w:r>
        <w:t xml:space="preserve"> role to </w:t>
      </w:r>
      <w:r>
        <w:lastRenderedPageBreak/>
        <w:t xml:space="preserve">broadcast an </w:t>
      </w:r>
      <w:r>
        <w:rPr>
          <w:rStyle w:val="VerbatimChar"/>
        </w:rPr>
        <w:t>updateMasterMinter</w:t>
      </w:r>
      <w:r>
        <w:t xml:space="preserve"> transaction setting </w:t>
      </w:r>
      <w:r>
        <w:rPr>
          <w:rStyle w:val="VerbatimChar"/>
        </w:rPr>
        <w:t>masterMinter</w:t>
      </w:r>
      <w:r>
        <w:t xml:space="preserve"> role to the </w:t>
      </w:r>
      <w:r>
        <w:rPr>
          <w:rStyle w:val="VerbatimChar"/>
        </w:rPr>
        <w:t>MasterMinter</w:t>
      </w:r>
      <w:r>
        <w:t xml:space="preserve"> cont</w:t>
      </w:r>
      <w:r>
        <w:t>ract address.</w:t>
      </w:r>
    </w:p>
    <w:p w14:paraId="14E26D94" w14:textId="77777777" w:rsidR="00AB4E51" w:rsidRDefault="002F735A">
      <w:pPr>
        <w:pStyle w:val="Compact"/>
        <w:numPr>
          <w:ilvl w:val="0"/>
          <w:numId w:val="5"/>
        </w:numPr>
      </w:pPr>
      <w:r>
        <w:t xml:space="preserve">MasterMinter then NATGXToken. Deploy </w:t>
      </w:r>
      <w:r>
        <w:rPr>
          <w:rStyle w:val="VerbatimChar"/>
        </w:rPr>
        <w:t>MasterMinter</w:t>
      </w:r>
      <w:r>
        <w:t xml:space="preserve"> and set the </w:t>
      </w:r>
      <w:r>
        <w:rPr>
          <w:rStyle w:val="VerbatimChar"/>
        </w:rPr>
        <w:t>minterManager</w:t>
      </w:r>
      <w:r>
        <w:t xml:space="preserve"> to point to address </w:t>
      </w:r>
      <w:r>
        <w:rPr>
          <w:rStyle w:val="VerbatimChar"/>
        </w:rPr>
        <w:t>0x00</w:t>
      </w:r>
      <w:r>
        <w:t xml:space="preserve"> in the constructor. Then deploy the </w:t>
      </w:r>
      <w:r>
        <w:rPr>
          <w:rStyle w:val="VerbatimChar"/>
        </w:rPr>
        <w:t>NATGXToken</w:t>
      </w:r>
      <w:r>
        <w:t xml:space="preserve"> and set the </w:t>
      </w:r>
      <w:r>
        <w:rPr>
          <w:rStyle w:val="VerbatimChar"/>
        </w:rPr>
        <w:t>masterMinter</w:t>
      </w:r>
      <w:r>
        <w:t xml:space="preserve"> to be the address of the </w:t>
      </w:r>
      <w:r>
        <w:rPr>
          <w:rStyle w:val="VerbatimChar"/>
        </w:rPr>
        <w:t>MasterMinter</w:t>
      </w:r>
      <w:r>
        <w:t xml:space="preserve"> contract in the constructor. Ne</w:t>
      </w:r>
      <w:r>
        <w:t xml:space="preserve">xt, use the </w:t>
      </w:r>
      <w:r>
        <w:rPr>
          <w:rStyle w:val="VerbatimChar"/>
        </w:rPr>
        <w:t>MasterMinter</w:t>
      </w:r>
      <w:r>
        <w:t xml:space="preserve"> </w:t>
      </w:r>
      <w:r>
        <w:rPr>
          <w:rStyle w:val="VerbatimChar"/>
        </w:rPr>
        <w:t>owner</w:t>
      </w:r>
      <w:r>
        <w:t xml:space="preserve"> to set the </w:t>
      </w:r>
      <w:r>
        <w:rPr>
          <w:rStyle w:val="VerbatimChar"/>
        </w:rPr>
        <w:t>minterManager</w:t>
      </w:r>
      <w:r>
        <w:t xml:space="preserve"> and configure </w:t>
      </w:r>
      <w:r>
        <w:rPr>
          <w:rStyle w:val="VerbatimChar"/>
        </w:rPr>
        <w:t>controllers</w:t>
      </w:r>
      <w:r>
        <w:t>.</w:t>
      </w:r>
    </w:p>
    <w:p w14:paraId="4D928F85" w14:textId="77777777" w:rsidR="00AB4E51" w:rsidRDefault="002F735A">
      <w:pPr>
        <w:pStyle w:val="Heading1"/>
      </w:pPr>
      <w:bookmarkStart w:id="5" w:name="configuring-the-masterminter"/>
      <w:bookmarkEnd w:id="4"/>
      <w:r>
        <w:t>Configuring the MasterMinter</w:t>
      </w:r>
    </w:p>
    <w:p w14:paraId="0A98C978" w14:textId="77777777" w:rsidR="00AB4E51" w:rsidRDefault="002F735A">
      <w:pPr>
        <w:pStyle w:val="FirstParagraph"/>
      </w:pPr>
      <w:r>
        <w:t xml:space="preserve">We recommend assigning at least two </w:t>
      </w:r>
      <w:r>
        <w:rPr>
          <w:rStyle w:val="VerbatimChar"/>
        </w:rPr>
        <w:t>controllers</w:t>
      </w:r>
      <w:r>
        <w:t xml:space="preserve"> to each </w:t>
      </w:r>
      <w:r>
        <w:rPr>
          <w:rStyle w:val="VerbatimChar"/>
        </w:rPr>
        <w:t>minter</w:t>
      </w:r>
      <w:r>
        <w:t>.</w:t>
      </w:r>
    </w:p>
    <w:p w14:paraId="2275C681" w14:textId="77777777" w:rsidR="00AB4E51" w:rsidRDefault="002F735A">
      <w:pPr>
        <w:pStyle w:val="Compact"/>
        <w:numPr>
          <w:ilvl w:val="0"/>
          <w:numId w:val="6"/>
        </w:numPr>
      </w:pPr>
      <w:r>
        <w:t xml:space="preserve">AllowanceController. Use this </w:t>
      </w:r>
      <w:r>
        <w:rPr>
          <w:rStyle w:val="VerbatimChar"/>
        </w:rPr>
        <w:t>controller</w:t>
      </w:r>
      <w:r>
        <w:t xml:space="preserve"> to enable the </w:t>
      </w:r>
      <w:r>
        <w:rPr>
          <w:rStyle w:val="VerbatimChar"/>
        </w:rPr>
        <w:t>minter</w:t>
      </w:r>
      <w:r>
        <w:t xml:space="preserve"> with a single </w:t>
      </w:r>
      <w:r>
        <w:rPr>
          <w:rStyle w:val="VerbatimChar"/>
        </w:rPr>
        <w:t>conf</w:t>
      </w:r>
      <w:r>
        <w:rPr>
          <w:rStyle w:val="VerbatimChar"/>
        </w:rPr>
        <w:t>igureMinter</w:t>
      </w:r>
      <w:r>
        <w:t xml:space="preserve"> transaction, and then use it exclusively to sign </w:t>
      </w:r>
      <w:r>
        <w:rPr>
          <w:rStyle w:val="VerbatimChar"/>
        </w:rPr>
        <w:t>incrementMinterAllowance</w:t>
      </w:r>
      <w:r>
        <w:t xml:space="preserve"> transactions. There may be multiple </w:t>
      </w:r>
      <w:r>
        <w:rPr>
          <w:rStyle w:val="VerbatimChar"/>
        </w:rPr>
        <w:t>AllowanceControllers</w:t>
      </w:r>
      <w:r>
        <w:t xml:space="preserve"> that sign different size allowance increment transactions.</w:t>
      </w:r>
    </w:p>
    <w:p w14:paraId="1B4D0866" w14:textId="77777777" w:rsidR="00AB4E51" w:rsidRDefault="002F735A">
      <w:pPr>
        <w:pStyle w:val="Compact"/>
        <w:numPr>
          <w:ilvl w:val="0"/>
          <w:numId w:val="6"/>
        </w:numPr>
      </w:pPr>
      <w:r>
        <w:t xml:space="preserve">SecurityController. Use this </w:t>
      </w:r>
      <w:r>
        <w:rPr>
          <w:rStyle w:val="VerbatimChar"/>
        </w:rPr>
        <w:t>controller</w:t>
      </w:r>
      <w:r>
        <w:t xml:space="preserve"> to sign a sing</w:t>
      </w:r>
      <w:r>
        <w:t xml:space="preserve">le </w:t>
      </w:r>
      <w:r>
        <w:rPr>
          <w:rStyle w:val="VerbatimChar"/>
        </w:rPr>
        <w:t>removeMinter</w:t>
      </w:r>
      <w:r>
        <w:t xml:space="preserve"> transaction and store it for emergencies.</w:t>
      </w:r>
    </w:p>
    <w:p w14:paraId="7547FA1B" w14:textId="77777777" w:rsidR="00AB4E51" w:rsidRDefault="002F735A">
      <w:pPr>
        <w:pStyle w:val="FirstParagraph"/>
      </w:pPr>
      <w:r>
        <w:t xml:space="preserve">The private keys to the </w:t>
      </w:r>
      <w:r>
        <w:rPr>
          <w:rStyle w:val="VerbatimChar"/>
        </w:rPr>
        <w:t>AllowanceController</w:t>
      </w:r>
      <w:r>
        <w:t xml:space="preserve"> and </w:t>
      </w:r>
      <w:r>
        <w:rPr>
          <w:rStyle w:val="VerbatimChar"/>
        </w:rPr>
        <w:t>SecurityController</w:t>
      </w:r>
      <w:r>
        <w:t xml:space="preserve"> should stay in cold storage. This configuration lets the Controller keep multiple warm </w:t>
      </w:r>
      <w:r>
        <w:rPr>
          <w:rStyle w:val="VerbatimChar"/>
        </w:rPr>
        <w:t>incrementMinterAllowance</w:t>
      </w:r>
      <w:r>
        <w:t xml:space="preserve"> transactions on han</w:t>
      </w:r>
      <w:r>
        <w:t xml:space="preserve">d, as well as the </w:t>
      </w:r>
      <w:r>
        <w:rPr>
          <w:rStyle w:val="VerbatimChar"/>
        </w:rPr>
        <w:t>removeMinter</w:t>
      </w:r>
      <w:r>
        <w:t xml:space="preserve"> transaction in case of a problem. Broadcasting the </w:t>
      </w:r>
      <w:r>
        <w:rPr>
          <w:rStyle w:val="VerbatimChar"/>
        </w:rPr>
        <w:t>removeMinter</w:t>
      </w:r>
      <w:r>
        <w:t xml:space="preserve"> transaction will cause all future </w:t>
      </w:r>
      <w:r>
        <w:rPr>
          <w:rStyle w:val="VerbatimChar"/>
        </w:rPr>
        <w:t>incrementMinterAllowance</w:t>
      </w:r>
      <w:r>
        <w:t xml:space="preserve"> transactions to </w:t>
      </w:r>
      <w:r>
        <w:rPr>
          <w:rStyle w:val="VerbatimChar"/>
        </w:rPr>
        <w:t>throw</w:t>
      </w:r>
      <w:r>
        <w:t xml:space="preserve">. Since </w:t>
      </w:r>
      <w:r>
        <w:t>the two types of transactions are managed by different addresses, there is no need to worry about nonce management.</w:t>
      </w:r>
    </w:p>
    <w:p w14:paraId="6552E1D5" w14:textId="77777777" w:rsidR="00AB4E51" w:rsidRDefault="002F735A">
      <w:pPr>
        <w:pStyle w:val="Heading1"/>
      </w:pPr>
      <w:bookmarkStart w:id="6" w:name="masterminter-vs.-mintcontroller"/>
      <w:bookmarkEnd w:id="5"/>
      <w:r>
        <w:t>MasterMinter vs. MintController</w:t>
      </w:r>
    </w:p>
    <w:p w14:paraId="37AE8451" w14:textId="77777777" w:rsidR="00AB4E51" w:rsidRDefault="002F735A">
      <w:pPr>
        <w:pStyle w:val="FirstParagraph"/>
      </w:pPr>
      <w:r>
        <w:t xml:space="preserve">Creating a </w:t>
      </w:r>
      <w:r>
        <w:rPr>
          <w:rStyle w:val="VerbatimChar"/>
        </w:rPr>
        <w:t>MasterMinter</w:t>
      </w:r>
      <w:r>
        <w:t xml:space="preserve"> contract that </w:t>
      </w:r>
      <w:r>
        <w:rPr>
          <w:i/>
          <w:iCs/>
        </w:rPr>
        <w:t>inherits</w:t>
      </w:r>
      <w:r>
        <w:t xml:space="preserve"> from a </w:t>
      </w:r>
      <w:r>
        <w:rPr>
          <w:rStyle w:val="VerbatimChar"/>
        </w:rPr>
        <w:t>MintController</w:t>
      </w:r>
      <w:r>
        <w:t xml:space="preserve"> contract with no changes may seem like </w:t>
      </w:r>
      <w:r>
        <w:t xml:space="preserve">a curious design choice. This leaves open the possibility of creating other contracts that inherit from </w:t>
      </w:r>
      <w:r>
        <w:rPr>
          <w:rStyle w:val="VerbatimChar"/>
        </w:rPr>
        <w:t>MintController</w:t>
      </w:r>
      <w:r>
        <w:t xml:space="preserve"> without creating naming confusion due to their different functionality.</w:t>
      </w:r>
      <w:bookmarkEnd w:id="6"/>
    </w:p>
    <w:sectPr w:rsidR="00AB4E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A539A" w14:textId="77777777" w:rsidR="002F735A" w:rsidRDefault="002F735A">
      <w:pPr>
        <w:spacing w:after="0"/>
      </w:pPr>
      <w:r>
        <w:separator/>
      </w:r>
    </w:p>
  </w:endnote>
  <w:endnote w:type="continuationSeparator" w:id="0">
    <w:p w14:paraId="64D61DD1" w14:textId="77777777" w:rsidR="002F735A" w:rsidRDefault="002F73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2E8FB4" w14:textId="77777777" w:rsidR="002F735A" w:rsidRDefault="002F735A">
      <w:r>
        <w:separator/>
      </w:r>
    </w:p>
  </w:footnote>
  <w:footnote w:type="continuationSeparator" w:id="0">
    <w:p w14:paraId="59BF53A1" w14:textId="77777777" w:rsidR="002F735A" w:rsidRDefault="002F73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227E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A4AA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4E51"/>
    <w:rsid w:val="002F735A"/>
    <w:rsid w:val="00AB4E51"/>
    <w:rsid w:val="00FD4E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663255"/>
  <w15:docId w15:val="{726A09FA-4A0B-1B4E-8D3A-880028ACDF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08</Words>
  <Characters>5179</Characters>
  <Application>Microsoft Office Word</Application>
  <DocSecurity>0</DocSecurity>
  <Lines>43</Lines>
  <Paragraphs>12</Paragraphs>
  <ScaleCrop>false</ScaleCrop>
  <Company/>
  <LinksUpToDate>false</LinksUpToDate>
  <CharactersWithSpaces>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voices Only</cp:lastModifiedBy>
  <cp:revision>2</cp:revision>
  <dcterms:created xsi:type="dcterms:W3CDTF">2021-11-28T18:32:00Z</dcterms:created>
  <dcterms:modified xsi:type="dcterms:W3CDTF">2021-11-28T18:38:00Z</dcterms:modified>
</cp:coreProperties>
</file>